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73A8A4D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.01.2024.-12.01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20E68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20E68" w:rsidRPr="008D08FD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055FAE44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PIZZA </w:t>
            </w:r>
            <w:proofErr w:type="gramStart"/>
            <w:r w:rsidRPr="00820E68">
              <w:rPr>
                <w:rFonts w:ascii="Segoe UI" w:eastAsia="Segoe UI" w:hAnsi="Segoe UI"/>
              </w:rPr>
              <w:t>ZDRAV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2AD1862" w:rsidR="00820E68" w:rsidRPr="00820E68" w:rsidRDefault="00820E68" w:rsidP="00820E68">
            <w:pPr>
              <w:jc w:val="center"/>
              <w:rPr>
                <w:rFonts w:asciiTheme="minorHAns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58D427C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173C3FE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7D6C44E0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39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D9B3BE9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0E68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820E68">
              <w:rPr>
                <w:rFonts w:ascii="Segoe UI" w:eastAsia="Segoe UI" w:hAnsi="Segoe UI"/>
              </w:rPr>
              <w:t>Jaja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820E68">
              <w:rPr>
                <w:rFonts w:ascii="Segoe UI" w:eastAsia="Segoe UI" w:hAnsi="Segoe UI"/>
              </w:rPr>
              <w:t>Mlijeko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820E68">
              <w:rPr>
                <w:rFonts w:ascii="Segoe UI" w:eastAsia="Segoe UI" w:hAnsi="Segoe UI"/>
              </w:rPr>
              <w:t>Celer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820E68">
              <w:rPr>
                <w:rFonts w:ascii="Segoe UI" w:eastAsia="Segoe UI" w:hAnsi="Segoe UI"/>
              </w:rPr>
              <w:t>Mlijeko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820E68">
              <w:rPr>
                <w:rFonts w:ascii="Segoe UI" w:eastAsia="Segoe UI" w:hAnsi="Segoe UI"/>
              </w:rPr>
              <w:t>Celer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820E68">
              <w:rPr>
                <w:rFonts w:ascii="Segoe UI" w:eastAsia="Segoe UI" w:hAnsi="Segoe UI"/>
              </w:rPr>
              <w:t>Laktoza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820E68">
              <w:rPr>
                <w:rFonts w:ascii="Segoe UI" w:eastAsia="Segoe UI" w:hAnsi="Segoe UI"/>
              </w:rPr>
              <w:t>Mlijeko</w:t>
            </w:r>
            <w:proofErr w:type="spellEnd"/>
            <w:r w:rsidRPr="00820E68">
              <w:rPr>
                <w:rFonts w:ascii="Segoe UI" w:eastAsia="Segoe UI" w:hAnsi="Segoe UI"/>
              </w:rPr>
              <w:t>(S)</w:t>
            </w:r>
          </w:p>
        </w:tc>
      </w:tr>
      <w:tr w:rsidR="00820E68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20E68" w:rsidRPr="008D08FD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B2B347E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PIZZA </w:t>
            </w:r>
            <w:proofErr w:type="gramStart"/>
            <w:r w:rsidRPr="00820E68">
              <w:rPr>
                <w:rFonts w:ascii="Segoe UI" w:eastAsia="Segoe UI" w:hAnsi="Segoe UI"/>
              </w:rPr>
              <w:t>ZDRAV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389AEBF" w:rsidR="00820E68" w:rsidRPr="00820E68" w:rsidRDefault="00820E68" w:rsidP="00820E68">
            <w:pPr>
              <w:jc w:val="center"/>
              <w:rPr>
                <w:rFonts w:asciiTheme="minorHAns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401C195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26C560F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12E4AA1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20E68">
              <w:rPr>
                <w:rFonts w:ascii="Segoe UI" w:eastAsia="Segoe UI" w:hAnsi="Segoe UI"/>
              </w:rPr>
              <w:t>39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bookmarkEnd w:id="0"/>
      <w:tr w:rsidR="00820E68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820E68" w:rsidRPr="008D08FD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3C4BAE4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PEČENI PILEĆI BATAK, ZABATAK S </w:t>
            </w:r>
            <w:proofErr w:type="gramStart"/>
            <w:r w:rsidRPr="00820E68">
              <w:rPr>
                <w:rFonts w:ascii="Segoe UI" w:eastAsia="Segoe UI" w:hAnsi="Segoe UI"/>
              </w:rPr>
              <w:t>MLINCIM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D4290E5" w:rsidR="00820E68" w:rsidRPr="00820E68" w:rsidRDefault="00820E68" w:rsidP="00820E6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DBD99C1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5DC03EA1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32F8533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115BFC8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0E68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820E68">
              <w:rPr>
                <w:rFonts w:ascii="Segoe UI" w:eastAsia="Segoe UI" w:hAnsi="Segoe UI"/>
              </w:rPr>
              <w:t>Jaja</w:t>
            </w:r>
            <w:proofErr w:type="spellEnd"/>
            <w:r w:rsidRPr="00820E68">
              <w:rPr>
                <w:rFonts w:ascii="Segoe UI" w:eastAsia="Segoe UI" w:hAnsi="Segoe UI"/>
              </w:rPr>
              <w:t>(S)</w:t>
            </w:r>
          </w:p>
        </w:tc>
      </w:tr>
      <w:tr w:rsidR="00820E68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20E68" w:rsidRPr="008D08FD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26A54FA0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PEČENI PILEĆI BATAK, ZABATAK S </w:t>
            </w:r>
            <w:proofErr w:type="gramStart"/>
            <w:r w:rsidRPr="00820E68">
              <w:rPr>
                <w:rFonts w:ascii="Segoe UI" w:eastAsia="Segoe UI" w:hAnsi="Segoe UI"/>
              </w:rPr>
              <w:t>MLINCIM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EEC744F" w:rsidR="00820E68" w:rsidRPr="00820E68" w:rsidRDefault="00820E68" w:rsidP="00820E6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036C39B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FFAE109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697D3F0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820E68" w:rsidRPr="00F55363" w:rsidRDefault="00820E68" w:rsidP="00820E68"/>
        </w:tc>
        <w:tc>
          <w:tcPr>
            <w:tcW w:w="3253" w:type="dxa"/>
            <w:vAlign w:val="center"/>
          </w:tcPr>
          <w:p w14:paraId="13909728" w14:textId="77777777" w:rsidR="00820E68" w:rsidRPr="00F55363" w:rsidRDefault="00820E68" w:rsidP="00820E68"/>
        </w:tc>
        <w:tc>
          <w:tcPr>
            <w:tcW w:w="3253" w:type="dxa"/>
            <w:vAlign w:val="center"/>
          </w:tcPr>
          <w:p w14:paraId="2D039028" w14:textId="77777777" w:rsidR="00820E68" w:rsidRPr="00F55363" w:rsidRDefault="00820E68" w:rsidP="00820E68"/>
        </w:tc>
        <w:tc>
          <w:tcPr>
            <w:tcW w:w="3253" w:type="dxa"/>
            <w:vAlign w:val="center"/>
          </w:tcPr>
          <w:p w14:paraId="7CBE11F7" w14:textId="77777777" w:rsidR="00820E68" w:rsidRPr="00F55363" w:rsidRDefault="00820E68" w:rsidP="00820E68"/>
        </w:tc>
      </w:tr>
      <w:tr w:rsidR="00820E68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20E68" w:rsidRPr="00727AE1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8CDBE25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ZELENA </w:t>
            </w:r>
            <w:proofErr w:type="gramStart"/>
            <w:r w:rsidRPr="00820E68">
              <w:rPr>
                <w:rFonts w:ascii="Segoe UI" w:eastAsia="Segoe UI" w:hAnsi="Segoe UI"/>
              </w:rPr>
              <w:t>TJESTENIN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RAJČICA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80471CD" w:rsidR="00820E68" w:rsidRPr="00820E68" w:rsidRDefault="00820E68" w:rsidP="00820E6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54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D8E8F93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126ECE4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3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D5AD5A6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9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0C30D96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820E68">
              <w:rPr>
                <w:rFonts w:ascii="Segoe UI" w:eastAsia="Segoe UI" w:hAnsi="Segoe UI"/>
              </w:rPr>
              <w:t>Celer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T), Gluten(T), Gluten(S), </w:t>
            </w:r>
            <w:proofErr w:type="spellStart"/>
            <w:r w:rsidRPr="00820E68">
              <w:rPr>
                <w:rFonts w:ascii="Segoe UI" w:eastAsia="Segoe UI" w:hAnsi="Segoe UI"/>
              </w:rPr>
              <w:t>Jaja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820E68">
              <w:rPr>
                <w:rFonts w:ascii="Segoe UI" w:eastAsia="Segoe UI" w:hAnsi="Segoe UI"/>
              </w:rPr>
              <w:t>Mlijeko</w:t>
            </w:r>
            <w:proofErr w:type="spellEnd"/>
            <w:r w:rsidRPr="00820E68">
              <w:rPr>
                <w:rFonts w:ascii="Segoe UI" w:eastAsia="Segoe UI" w:hAnsi="Segoe UI"/>
              </w:rPr>
              <w:t>(S)</w:t>
            </w:r>
          </w:p>
        </w:tc>
      </w:tr>
      <w:tr w:rsidR="00820E68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20E68" w:rsidRPr="008D08FD" w:rsidRDefault="00820E68" w:rsidP="00820E6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20E68" w:rsidRPr="00727AE1" w:rsidRDefault="00820E68" w:rsidP="00820E68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6A158347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ZELENA </w:t>
            </w:r>
            <w:proofErr w:type="gramStart"/>
            <w:r w:rsidRPr="00820E68">
              <w:rPr>
                <w:rFonts w:ascii="Segoe UI" w:eastAsia="Segoe UI" w:hAnsi="Segoe UI"/>
              </w:rPr>
              <w:t>TJESTENINA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RAJČICA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65A22CB" w:rsidR="00820E68" w:rsidRPr="00820E68" w:rsidRDefault="00820E68" w:rsidP="00820E68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54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AF5A414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1CA48768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3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6EEB6916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9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820E68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20E68" w:rsidRPr="00DB4E9F" w:rsidRDefault="00820E68" w:rsidP="00820E68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20E68" w:rsidRPr="00DB4E9F" w:rsidRDefault="00820E68" w:rsidP="00820E68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D6D4BD0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5023053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00497C0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B3E720D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5AA1344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8B220E6" w:rsidR="00820E68" w:rsidRPr="00820E68" w:rsidRDefault="00820E68" w:rsidP="00820E6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</w:rPr>
            </w:pPr>
            <w:r w:rsidRPr="00820E68">
              <w:rPr>
                <w:rFonts w:ascii="Segoe UI" w:eastAsia="Segoe UI" w:hAnsi="Segoe UI"/>
              </w:rPr>
              <w:t xml:space="preserve">Sumporni dioksid(S), </w:t>
            </w:r>
            <w:proofErr w:type="spellStart"/>
            <w:r w:rsidRPr="00820E68">
              <w:rPr>
                <w:rFonts w:ascii="Segoe UI" w:eastAsia="Segoe UI" w:hAnsi="Segoe UI"/>
              </w:rPr>
              <w:t>Gluten</w:t>
            </w:r>
            <w:proofErr w:type="spellEnd"/>
            <w:r w:rsidRPr="00820E68">
              <w:rPr>
                <w:rFonts w:ascii="Segoe UI" w:eastAsia="Segoe UI" w:hAnsi="Segoe UI"/>
              </w:rPr>
              <w:t>(S), Jaja(T), Soja(S), Mlijeko(T), Sezam(S), Lupina(T)</w:t>
            </w:r>
          </w:p>
        </w:tc>
      </w:tr>
      <w:tr w:rsidR="00820E68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20E68" w:rsidRPr="00DB4E9F" w:rsidRDefault="00820E68" w:rsidP="00820E68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20E68" w:rsidRPr="00DB4E9F" w:rsidRDefault="00820E68" w:rsidP="00820E68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74F7D618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DD514D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5F84D71B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63D0260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D90CF00" w:rsidR="00820E68" w:rsidRPr="00820E68" w:rsidRDefault="00820E68" w:rsidP="00820E6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20E68">
              <w:rPr>
                <w:rFonts w:ascii="Segoe UI" w:eastAsia="Segoe UI" w:hAnsi="Segoe U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820E68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20E68" w:rsidRPr="00DB4E9F" w:rsidRDefault="00820E68" w:rsidP="00820E68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20E68" w:rsidRPr="00DB4E9F" w:rsidRDefault="00820E68" w:rsidP="00820E68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5B3FCA7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MALA JABUKA </w:t>
            </w:r>
            <w:proofErr w:type="gramStart"/>
            <w:r w:rsidRPr="00820E68">
              <w:rPr>
                <w:rFonts w:ascii="Segoe UI" w:eastAsia="Segoe UI" w:hAnsi="Segoe UI"/>
              </w:rPr>
              <w:t>KOMAD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44F0701B" w:rsidR="00820E68" w:rsidRPr="00820E68" w:rsidRDefault="00820E68" w:rsidP="00820E68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70982B1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2E793B3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2919F3E0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3AD948A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0E68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820E68">
              <w:rPr>
                <w:rFonts w:ascii="Segoe UI" w:eastAsia="Segoe UI" w:hAnsi="Segoe UI"/>
              </w:rPr>
              <w:t>Riba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820E68">
              <w:rPr>
                <w:rFonts w:ascii="Segoe UI" w:eastAsia="Segoe UI" w:hAnsi="Segoe UI"/>
              </w:rPr>
              <w:t>Mekušci</w:t>
            </w:r>
            <w:proofErr w:type="spellEnd"/>
            <w:r w:rsidRPr="00820E6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820E68">
              <w:rPr>
                <w:rFonts w:ascii="Segoe UI" w:eastAsia="Segoe UI" w:hAnsi="Segoe UI"/>
              </w:rPr>
              <w:t>Celer</w:t>
            </w:r>
            <w:proofErr w:type="spellEnd"/>
            <w:r w:rsidRPr="00820E68">
              <w:rPr>
                <w:rFonts w:ascii="Segoe UI" w:eastAsia="Segoe UI" w:hAnsi="Segoe UI"/>
              </w:rPr>
              <w:t>(T), Gluten(T)</w:t>
            </w:r>
          </w:p>
        </w:tc>
      </w:tr>
      <w:tr w:rsidR="00820E68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20E68" w:rsidRPr="00DB4E9F" w:rsidRDefault="00820E68" w:rsidP="00820E68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20E68" w:rsidRPr="00DB4E9F" w:rsidRDefault="00820E68" w:rsidP="00820E68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5D8557F" w:rsidR="00820E68" w:rsidRPr="00820E68" w:rsidRDefault="00820E68" w:rsidP="00820E6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 xml:space="preserve">MALA JABUKA </w:t>
            </w:r>
            <w:proofErr w:type="gramStart"/>
            <w:r w:rsidRPr="00820E68">
              <w:rPr>
                <w:rFonts w:ascii="Segoe UI" w:eastAsia="Segoe UI" w:hAnsi="Segoe UI"/>
              </w:rPr>
              <w:t>KOMAD ,</w:t>
            </w:r>
            <w:proofErr w:type="gramEnd"/>
            <w:r w:rsidRPr="00820E68">
              <w:rPr>
                <w:rFonts w:ascii="Segoe UI" w:eastAsia="Segoe UI" w:hAnsi="Segoe UI"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7754A261" w:rsidR="00820E68" w:rsidRPr="00820E68" w:rsidRDefault="00820E68" w:rsidP="00820E68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4E65AC1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43446CD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48CF227" w:rsidR="00820E68" w:rsidRPr="00820E68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20E68">
              <w:rPr>
                <w:rFonts w:ascii="Segoe UI" w:eastAsia="Segoe UI" w:hAnsi="Segoe UI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20E68" w:rsidRPr="00E35000" w:rsidRDefault="00820E68" w:rsidP="00820E6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6ABA7A8-5748-4B5B-AC0F-1A397AF48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0</cp:revision>
  <cp:lastPrinted>2022-10-24T07:17:00Z</cp:lastPrinted>
  <dcterms:created xsi:type="dcterms:W3CDTF">2023-09-05T07:17:00Z</dcterms:created>
  <dcterms:modified xsi:type="dcterms:W3CDTF">2024-01-11T09:12:00Z</dcterms:modified>
</cp:coreProperties>
</file>